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25C51B84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r w:rsidR="00385EA2" w:rsidRPr="00AE73A5">
        <w:rPr>
          <w:rFonts w:ascii="Times New Roman" w:hAnsi="Times New Roman" w:cs="Times New Roman"/>
          <w:sz w:val="22"/>
          <w:szCs w:val="18"/>
        </w:rPr>
        <w:t>yanpz</w:t>
      </w:r>
      <w:r w:rsidR="00AE73A5">
        <w:rPr>
          <w:rFonts w:ascii="Times New Roman" w:hAnsi="Times New Roman" w:cs="Times New Roman"/>
          <w:sz w:val="22"/>
          <w:szCs w:val="18"/>
        </w:rPr>
        <w:t xml:space="preserve"> [at] </w:t>
      </w:r>
      <w:r w:rsidR="00385EA2" w:rsidRPr="00AE73A5">
        <w:rPr>
          <w:rFonts w:ascii="Times New Roman" w:hAnsi="Times New Roman" w:cs="Times New Roman"/>
          <w:sz w:val="22"/>
          <w:szCs w:val="18"/>
        </w:rPr>
        <w:t>ece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ubc</w:t>
      </w:r>
      <w:r w:rsidR="00AE73A5">
        <w:rPr>
          <w:rFonts w:ascii="Times New Roman" w:hAnsi="Times New Roman" w:cs="Times New Roman"/>
          <w:sz w:val="22"/>
          <w:szCs w:val="18"/>
        </w:rPr>
        <w:t xml:space="preserve"> [dot] </w:t>
      </w:r>
      <w:r w:rsidR="00385EA2" w:rsidRPr="00AE73A5">
        <w:rPr>
          <w:rFonts w:ascii="Times New Roman" w:hAnsi="Times New Roman" w:cs="Times New Roman"/>
          <w:sz w:val="22"/>
          <w:szCs w:val="18"/>
        </w:rPr>
        <w:t>ca</w:t>
      </w:r>
      <w:r w:rsidR="006E01BE">
        <w:rPr>
          <w:rFonts w:ascii="Times New Roman" w:hAnsi="Times New Roman" w:cs="Times New Roman"/>
          <w:sz w:val="22"/>
          <w:szCs w:val="18"/>
        </w:rPr>
        <w:t xml:space="preserve"> 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0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2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1F73046A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612D8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8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4FF6F22A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="00F11CA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&amp;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66D38706" w14:textId="093DCCA5" w:rsidR="00C04959" w:rsidRPr="00C04959" w:rsidRDefault="00C04959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12B67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olunteer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IEEE </w:t>
      </w:r>
      <w:r w:rsidR="00612B67" w:rsidRP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anadian Conference on Electrical and Computer Engineering</w:t>
      </w:r>
      <w:r w:rsidR="00612B67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CCECE 2025)</w:t>
      </w:r>
    </w:p>
    <w:p w14:paraId="02C9EF38" w14:textId="4CA17962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Conference (</w:t>
      </w:r>
      <w:r w:rsidR="00600A9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GI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35E8A0B1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="00534B56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7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8C61B8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027E904A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517E00AE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2E42B2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4FBF3172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37F1CFD9" w14:textId="77777777" w:rsidR="00F11CA7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1AABC081" w14:textId="77777777" w:rsidR="00F11CA7" w:rsidRPr="006E01BE" w:rsidRDefault="00F11CA7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lastRenderedPageBreak/>
        <w:t>Conference</w:t>
      </w:r>
    </w:p>
    <w:p w14:paraId="33C045C1" w14:textId="2CF1DBB6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C04959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C04959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;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</w:t>
      </w:r>
      <w:r w:rsidR="009D4E26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702CC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A8BA1DE" w14:textId="77777777" w:rsidR="000702CC" w:rsidRDefault="000702CC" w:rsidP="000702CC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2994A213" w14:textId="2937AF50" w:rsidR="000702CC" w:rsidRPr="000702CC" w:rsidRDefault="000702CC" w:rsidP="000702CC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Preprint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1CE4DEE8" w14:textId="106B2604" w:rsidR="000702CC" w:rsidRPr="00F11CA7" w:rsidRDefault="000702CC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0702CC">
        <w:rPr>
          <w:rFonts w:ascii="Times New Roman" w:eastAsia="Times New Roman" w:hAnsi="Times New Roman" w:cs="Times New Roman"/>
          <w:b/>
          <w:bCs/>
          <w:color w:val="000000" w:themeColor="text1"/>
          <w:lang w:eastAsia="zh-CN"/>
        </w:rPr>
        <w:t>Yan, P.</w:t>
      </w:r>
      <w:r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, Ward, R., </w:t>
      </w:r>
      <w:r w:rsidR="001A3C02">
        <w:rPr>
          <w:rFonts w:ascii="Times New Roman" w:eastAsia="Times New Roman" w:hAnsi="Times New Roman" w:cs="Times New Roman"/>
          <w:color w:val="000000" w:themeColor="text1"/>
          <w:lang w:eastAsia="zh-CN"/>
        </w:rPr>
        <w:t xml:space="preserve">Wang, D., Tang, Q., </w:t>
      </w:r>
      <w:r w:rsidR="001A3C0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&amp; Du, S., “</w:t>
      </w:r>
      <w:r w:rsidR="001A3C02" w:rsidRP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StyleMorpheus: A Style-Based 3D-Aware Morphable Face Model</w:t>
      </w:r>
      <w:r w:rsidR="001A3C02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”. arXiv preprint. 2025. (Work completed in 2023)</w:t>
      </w:r>
    </w:p>
    <w:p w14:paraId="3538BB43" w14:textId="77777777" w:rsidR="00F11CA7" w:rsidRPr="00F11CA7" w:rsidRDefault="00F11CA7" w:rsidP="00F11CA7">
      <w:pPr>
        <w:jc w:val="both"/>
        <w:rPr>
          <w:rFonts w:ascii="Times New Roman" w:eastAsia="Times New Roman" w:hAnsi="Times New Roman" w:cs="Times New Roman"/>
          <w:color w:val="000000" w:themeColor="text1"/>
        </w:rPr>
      </w:pPr>
    </w:p>
    <w:p w14:paraId="09495740" w14:textId="6C64270B" w:rsidR="00AC54FE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F11CA7">
      <w:pPr>
        <w:pStyle w:val="ListParagraph"/>
        <w:spacing w:line="240" w:lineRule="auto"/>
        <w:ind w:left="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0636ADFA" w:rsidR="004A1778" w:rsidRPr="00FB5E4D" w:rsidRDefault="004A1778" w:rsidP="00FB5E4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  <w:r w:rsidR="00FB5E4D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hyperlink r:id="rId15" w:history="1">
        <w:r w:rsidR="00FB5E4D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dejavu</w:t>
        </w:r>
      </w:hyperlink>
      <w:r w:rsidR="00FB5E4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0B938F3A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20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51B21">
        <w:rPr>
          <w:rFonts w:ascii="Apple Color Emoji" w:hAnsi="Apple Color Emoji" w:cs="Times New Roman"/>
          <w:color w:val="000000" w:themeColor="text1"/>
          <w:sz w:val="22"/>
          <w:szCs w:val="22"/>
          <w:lang w:eastAsia="zh-CN"/>
        </w:rPr>
        <w:t>⭐️</w:t>
      </w:r>
      <w:r w:rsidR="00E51B21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50+ Stars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lastRenderedPageBreak/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228BE9E2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1ECFBCD5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378A9452" w14:textId="0E8EFEC0" w:rsidR="00417284" w:rsidRPr="001375BB" w:rsidRDefault="00E26C5F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Marshall </w:t>
      </w:r>
      <w:r w:rsidR="00417284"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417284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="00417284"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4442BC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40C7A4B9" w14:textId="53978228" w:rsidR="004442BC" w:rsidRPr="006E01BE" w:rsidRDefault="004442BC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Networking:</w:t>
      </w:r>
      <w:r w:rsidRPr="004442BC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VPN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SSH, SAMBA, FTP, Router Settings (DHCP, NAT)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108A4D52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C04959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Mar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3D6090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</w:t>
      </w:r>
      <w:r w:rsidR="00534B56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4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B677242" w14:textId="77777777" w:rsidR="00F83E03" w:rsidRDefault="00F83E03" w:rsidP="00C458D4">
      <w:r>
        <w:separator/>
      </w:r>
    </w:p>
  </w:endnote>
  <w:endnote w:type="continuationSeparator" w:id="0">
    <w:p w14:paraId="18153E1A" w14:textId="77777777" w:rsidR="00F83E03" w:rsidRDefault="00F83E03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C48D4A" w14:textId="77777777" w:rsidR="00F83E03" w:rsidRDefault="00F83E03" w:rsidP="00C458D4">
      <w:r>
        <w:separator/>
      </w:r>
    </w:p>
  </w:footnote>
  <w:footnote w:type="continuationSeparator" w:id="0">
    <w:p w14:paraId="72C9B12B" w14:textId="77777777" w:rsidR="00F83E03" w:rsidRDefault="00F83E03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7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702CC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566CA"/>
    <w:rsid w:val="00161D3F"/>
    <w:rsid w:val="001679B9"/>
    <w:rsid w:val="00173A6F"/>
    <w:rsid w:val="00180550"/>
    <w:rsid w:val="00187DAE"/>
    <w:rsid w:val="00190245"/>
    <w:rsid w:val="00195DB3"/>
    <w:rsid w:val="00196364"/>
    <w:rsid w:val="001A20BD"/>
    <w:rsid w:val="001A3C02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17AC7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14D5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D6090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42BC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34B56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00A9D"/>
    <w:rsid w:val="00612B67"/>
    <w:rsid w:val="00612D8D"/>
    <w:rsid w:val="006248BC"/>
    <w:rsid w:val="00626C2E"/>
    <w:rsid w:val="00633FB6"/>
    <w:rsid w:val="0064016C"/>
    <w:rsid w:val="00641CB6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31E5"/>
    <w:rsid w:val="006F3933"/>
    <w:rsid w:val="006F5153"/>
    <w:rsid w:val="00703130"/>
    <w:rsid w:val="00711899"/>
    <w:rsid w:val="00713BDF"/>
    <w:rsid w:val="007208BC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678AD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8E6A36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536E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D4E26"/>
    <w:rsid w:val="009E319D"/>
    <w:rsid w:val="009E3223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0E52"/>
    <w:rsid w:val="00AB601B"/>
    <w:rsid w:val="00AB689E"/>
    <w:rsid w:val="00AC03B7"/>
    <w:rsid w:val="00AC0DFF"/>
    <w:rsid w:val="00AC13E5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E73A5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21DB"/>
    <w:rsid w:val="00BE43A4"/>
    <w:rsid w:val="00BE63FE"/>
    <w:rsid w:val="00BF6D13"/>
    <w:rsid w:val="00C00851"/>
    <w:rsid w:val="00C0215A"/>
    <w:rsid w:val="00C04959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1985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26C5F"/>
    <w:rsid w:val="00E311EC"/>
    <w:rsid w:val="00E32F23"/>
    <w:rsid w:val="00E35078"/>
    <w:rsid w:val="00E3784F"/>
    <w:rsid w:val="00E42431"/>
    <w:rsid w:val="00E433EC"/>
    <w:rsid w:val="00E50B64"/>
    <w:rsid w:val="00E50E85"/>
    <w:rsid w:val="00E51B21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1CA7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3E03"/>
    <w:rsid w:val="00F84DEB"/>
    <w:rsid w:val="00F84FA6"/>
    <w:rsid w:val="00F8535F"/>
    <w:rsid w:val="00F879E6"/>
    <w:rsid w:val="00F87B50"/>
    <w:rsid w:val="00FA413F"/>
    <w:rsid w:val="00FA5C2E"/>
    <w:rsid w:val="00FA6A0F"/>
    <w:rsid w:val="00FB5E4D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timetable.lakeheadu.ca/scripts/return.course.description.php?c=COMP&amp;cn=3413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flame-head-track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mps.ok.ubc.ca/about/contact/shan-du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eizhiyan.github.io/docs/dejavu" TargetMode="External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https://ipl.ece.ubc.ca/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image" Target="media/image1.gif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509F"/>
    <w:rsid w:val="00167DB9"/>
    <w:rsid w:val="001801ED"/>
    <w:rsid w:val="001B0BA4"/>
    <w:rsid w:val="001B58DB"/>
    <w:rsid w:val="001E18F1"/>
    <w:rsid w:val="00204D66"/>
    <w:rsid w:val="00217AC7"/>
    <w:rsid w:val="00232DA0"/>
    <w:rsid w:val="00247342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B2542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C5D6A"/>
    <w:rsid w:val="006D0B46"/>
    <w:rsid w:val="006D609F"/>
    <w:rsid w:val="006F4232"/>
    <w:rsid w:val="00703E66"/>
    <w:rsid w:val="007208BC"/>
    <w:rsid w:val="007537ED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9E3223"/>
    <w:rsid w:val="00A2199C"/>
    <w:rsid w:val="00A34702"/>
    <w:rsid w:val="00A55714"/>
    <w:rsid w:val="00A66E11"/>
    <w:rsid w:val="00A81CD2"/>
    <w:rsid w:val="00A94B65"/>
    <w:rsid w:val="00A96350"/>
    <w:rsid w:val="00AA2616"/>
    <w:rsid w:val="00AB0E52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94685"/>
    <w:rsid w:val="00CC367B"/>
    <w:rsid w:val="00CC775D"/>
    <w:rsid w:val="00D06639"/>
    <w:rsid w:val="00D069C3"/>
    <w:rsid w:val="00D36BC2"/>
    <w:rsid w:val="00D435C5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1794</Words>
  <Characters>10229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6</cp:revision>
  <cp:lastPrinted>2024-11-09T23:50:00Z</cp:lastPrinted>
  <dcterms:created xsi:type="dcterms:W3CDTF">2025-03-11T04:47:00Z</dcterms:created>
  <dcterms:modified xsi:type="dcterms:W3CDTF">2025-03-14T18:49:00Z</dcterms:modified>
</cp:coreProperties>
</file>